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9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1800"/>
        <w:gridCol w:w="1800"/>
        <w:gridCol w:w="1800"/>
        <w:gridCol w:w="1800"/>
      </w:tblGrid>
      <w:tr w:rsidR="0021072A" w:rsidRPr="00AE440D" w14:paraId="1922D191" w14:textId="77777777" w:rsidTr="00AE440D"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292858" w14:textId="77777777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62FD80B9" w14:textId="14092E4D" w:rsidR="0021072A" w:rsidRPr="00FA5C1E" w:rsidRDefault="002107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240215C" w14:textId="48C45135" w:rsidR="0021072A" w:rsidRPr="00FA5C1E" w:rsidRDefault="002107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rect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614C8C54" w14:textId="7362F48E" w:rsidR="0021072A" w:rsidRPr="00FA5C1E" w:rsidRDefault="002107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0B05E69" w14:textId="6A27207F" w:rsidR="0021072A" w:rsidRPr="00FA5C1E" w:rsidRDefault="002107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portion Mediated</w:t>
            </w:r>
          </w:p>
        </w:tc>
      </w:tr>
      <w:tr w:rsidR="0021072A" w:rsidRPr="00AE440D" w14:paraId="4A3B3035" w14:textId="77777777" w:rsidTr="00AE440D">
        <w:tc>
          <w:tcPr>
            <w:tcW w:w="1795" w:type="dxa"/>
            <w:tcBorders>
              <w:top w:val="single" w:sz="4" w:space="0" w:color="auto"/>
              <w:left w:val="nil"/>
            </w:tcBorders>
          </w:tcPr>
          <w:p w14:paraId="67CE5EF9" w14:textId="53AC2372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Reputation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31E523E" w14:textId="798D9BCE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2.44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D4601EB" w14:textId="60573735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1.4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1C475B4" w14:textId="4F22F1CE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3.85</w:t>
            </w:r>
          </w:p>
        </w:tc>
        <w:tc>
          <w:tcPr>
            <w:tcW w:w="1800" w:type="dxa"/>
            <w:tcBorders>
              <w:top w:val="single" w:sz="4" w:space="0" w:color="auto"/>
              <w:right w:val="nil"/>
            </w:tcBorders>
          </w:tcPr>
          <w:p w14:paraId="58E4526E" w14:textId="766185B5" w:rsidR="0021072A" w:rsidRPr="00AE440D" w:rsidRDefault="00001C8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21072A" w:rsidRPr="00AE440D">
              <w:rPr>
                <w:rFonts w:asciiTheme="majorBidi" w:hAnsiTheme="majorBidi" w:cstheme="majorBidi"/>
                <w:sz w:val="24"/>
                <w:szCs w:val="24"/>
              </w:rPr>
              <w:t>.18</w:t>
            </w:r>
          </w:p>
        </w:tc>
      </w:tr>
      <w:tr w:rsidR="0021072A" w:rsidRPr="00AE440D" w14:paraId="21B11518" w14:textId="77777777" w:rsidTr="00AE440D">
        <w:tc>
          <w:tcPr>
            <w:tcW w:w="1795" w:type="dxa"/>
            <w:tcBorders>
              <w:left w:val="nil"/>
            </w:tcBorders>
          </w:tcPr>
          <w:p w14:paraId="5BB550D2" w14:textId="077F0294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Ambiguity</w:t>
            </w:r>
          </w:p>
        </w:tc>
        <w:tc>
          <w:tcPr>
            <w:tcW w:w="1800" w:type="dxa"/>
          </w:tcPr>
          <w:p w14:paraId="55EA73E3" w14:textId="77F912DB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2.86</w:t>
            </w:r>
          </w:p>
        </w:tc>
        <w:tc>
          <w:tcPr>
            <w:tcW w:w="1800" w:type="dxa"/>
          </w:tcPr>
          <w:p w14:paraId="1E6C9F03" w14:textId="3510CB62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1.04</w:t>
            </w:r>
          </w:p>
        </w:tc>
        <w:tc>
          <w:tcPr>
            <w:tcW w:w="1800" w:type="dxa"/>
          </w:tcPr>
          <w:p w14:paraId="481CFDDF" w14:textId="0AA34814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3.85</w:t>
            </w:r>
          </w:p>
        </w:tc>
        <w:tc>
          <w:tcPr>
            <w:tcW w:w="1800" w:type="dxa"/>
            <w:tcBorders>
              <w:right w:val="nil"/>
            </w:tcBorders>
          </w:tcPr>
          <w:p w14:paraId="1B442E4E" w14:textId="179CD344" w:rsidR="0021072A" w:rsidRPr="00AE440D" w:rsidRDefault="00001C8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21072A" w:rsidRPr="00AE440D">
              <w:rPr>
                <w:rFonts w:asciiTheme="majorBidi" w:hAnsiTheme="majorBidi" w:cstheme="majorBidi"/>
                <w:sz w:val="24"/>
                <w:szCs w:val="24"/>
              </w:rPr>
              <w:t>.21</w:t>
            </w:r>
          </w:p>
        </w:tc>
      </w:tr>
      <w:tr w:rsidR="0021072A" w:rsidRPr="00AE440D" w14:paraId="3A0C43D4" w14:textId="77777777" w:rsidTr="00AE440D">
        <w:tc>
          <w:tcPr>
            <w:tcW w:w="1795" w:type="dxa"/>
            <w:tcBorders>
              <w:left w:val="nil"/>
              <w:bottom w:val="single" w:sz="4" w:space="0" w:color="auto"/>
            </w:tcBorders>
          </w:tcPr>
          <w:p w14:paraId="2182FA62" w14:textId="67A2E327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Insulting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8CC5213" w14:textId="237DD8AB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="00001C8A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AE440D">
              <w:rPr>
                <w:rFonts w:asciiTheme="majorBidi" w:hAnsiTheme="majorBidi" w:cstheme="majorBidi"/>
                <w:sz w:val="24"/>
                <w:szCs w:val="24"/>
              </w:rPr>
              <w:t>.804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1757FE4" w14:textId="2746622D" w:rsidR="0021072A" w:rsidRPr="00AE440D" w:rsidRDefault="002107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3</w:t>
            </w:r>
            <w:r w:rsidR="00AE440D" w:rsidRPr="00AE440D">
              <w:rPr>
                <w:rFonts w:asciiTheme="majorBidi" w:hAnsiTheme="majorBidi" w:cstheme="majorBidi"/>
                <w:sz w:val="24"/>
                <w:szCs w:val="24"/>
              </w:rPr>
              <w:t>.04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3B81143" w14:textId="73588DD7" w:rsidR="0021072A" w:rsidRPr="00AE440D" w:rsidRDefault="00AE440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-13.85</w:t>
            </w:r>
          </w:p>
        </w:tc>
        <w:tc>
          <w:tcPr>
            <w:tcW w:w="1800" w:type="dxa"/>
            <w:tcBorders>
              <w:bottom w:val="single" w:sz="4" w:space="0" w:color="auto"/>
              <w:right w:val="nil"/>
            </w:tcBorders>
          </w:tcPr>
          <w:p w14:paraId="277B2377" w14:textId="2DEDD1F8" w:rsidR="0021072A" w:rsidRPr="00AE440D" w:rsidRDefault="00001C8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AE440D" w:rsidRPr="00AE440D">
              <w:rPr>
                <w:rFonts w:asciiTheme="majorBidi" w:hAnsiTheme="majorBidi" w:cstheme="majorBidi"/>
                <w:sz w:val="24"/>
                <w:szCs w:val="24"/>
              </w:rPr>
              <w:t>.06</w:t>
            </w:r>
          </w:p>
        </w:tc>
      </w:tr>
    </w:tbl>
    <w:p w14:paraId="4EB36AE7" w14:textId="6368026B" w:rsidR="00ED091A" w:rsidRDefault="00ED091A">
      <w:pPr>
        <w:rPr>
          <w:rFonts w:asciiTheme="majorBidi" w:hAnsiTheme="majorBidi" w:cstheme="majorBidi"/>
          <w:sz w:val="24"/>
          <w:szCs w:val="24"/>
        </w:rPr>
      </w:pPr>
    </w:p>
    <w:p w14:paraId="2831A09C" w14:textId="12EB3D11" w:rsidR="00E46E65" w:rsidRDefault="00E46E65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89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1800"/>
        <w:gridCol w:w="1800"/>
        <w:gridCol w:w="1800"/>
        <w:gridCol w:w="1800"/>
      </w:tblGrid>
      <w:tr w:rsidR="00E46E65" w:rsidRPr="00AE440D" w14:paraId="045FAABA" w14:textId="77777777" w:rsidTr="0015414D"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8B211EB" w14:textId="77777777" w:rsidR="00E46E65" w:rsidRPr="00AE440D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126647BB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8DA7EDD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rect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141CB62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246C69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portion Mediated</w:t>
            </w:r>
          </w:p>
        </w:tc>
      </w:tr>
      <w:tr w:rsidR="00E46E65" w:rsidRPr="00AE440D" w14:paraId="6D3DF8EB" w14:textId="77777777" w:rsidTr="0015414D">
        <w:tc>
          <w:tcPr>
            <w:tcW w:w="1795" w:type="dxa"/>
            <w:tcBorders>
              <w:top w:val="single" w:sz="4" w:space="0" w:color="auto"/>
              <w:left w:val="nil"/>
            </w:tcBorders>
          </w:tcPr>
          <w:p w14:paraId="652545FC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Reputation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1FAB906" w14:textId="7483B6D1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3.19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A990B45" w14:textId="2D32EFE8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17.08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C524C15" w14:textId="44A26909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20.27</w:t>
            </w:r>
          </w:p>
        </w:tc>
        <w:tc>
          <w:tcPr>
            <w:tcW w:w="1800" w:type="dxa"/>
            <w:tcBorders>
              <w:top w:val="single" w:sz="4" w:space="0" w:color="auto"/>
              <w:right w:val="nil"/>
            </w:tcBorders>
          </w:tcPr>
          <w:p w14:paraId="4C3D7853" w14:textId="44084F18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16</w:t>
            </w:r>
          </w:p>
        </w:tc>
      </w:tr>
      <w:tr w:rsidR="00E46E65" w:rsidRPr="00AE440D" w14:paraId="11923943" w14:textId="77777777" w:rsidTr="0015414D">
        <w:tc>
          <w:tcPr>
            <w:tcW w:w="1795" w:type="dxa"/>
            <w:tcBorders>
              <w:left w:val="nil"/>
            </w:tcBorders>
          </w:tcPr>
          <w:p w14:paraId="7D83375E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Ambiguity</w:t>
            </w:r>
          </w:p>
        </w:tc>
        <w:tc>
          <w:tcPr>
            <w:tcW w:w="1800" w:type="dxa"/>
          </w:tcPr>
          <w:p w14:paraId="2DF015D9" w14:textId="2D91F4F1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9.29</w:t>
            </w:r>
          </w:p>
        </w:tc>
        <w:tc>
          <w:tcPr>
            <w:tcW w:w="1800" w:type="dxa"/>
          </w:tcPr>
          <w:p w14:paraId="6E82F3AE" w14:textId="46AB38F9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10.96</w:t>
            </w:r>
          </w:p>
        </w:tc>
        <w:tc>
          <w:tcPr>
            <w:tcW w:w="1800" w:type="dxa"/>
          </w:tcPr>
          <w:p w14:paraId="30CB4FDA" w14:textId="05717A3D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20.27</w:t>
            </w:r>
          </w:p>
        </w:tc>
        <w:tc>
          <w:tcPr>
            <w:tcW w:w="1800" w:type="dxa"/>
            <w:tcBorders>
              <w:right w:val="nil"/>
            </w:tcBorders>
          </w:tcPr>
          <w:p w14:paraId="02C31892" w14:textId="0DCF1740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46</w:t>
            </w:r>
          </w:p>
        </w:tc>
      </w:tr>
      <w:tr w:rsidR="00E46E65" w:rsidRPr="00AE440D" w14:paraId="14EBFF99" w14:textId="77777777" w:rsidTr="0015414D">
        <w:tc>
          <w:tcPr>
            <w:tcW w:w="1795" w:type="dxa"/>
            <w:tcBorders>
              <w:left w:val="nil"/>
              <w:bottom w:val="single" w:sz="4" w:space="0" w:color="auto"/>
            </w:tcBorders>
          </w:tcPr>
          <w:p w14:paraId="31AB76DE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Insulting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9FBDD9F" w14:textId="265B9C09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0.47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E71CE5D" w14:textId="5C06BE67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19.8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1F06A911" w14:textId="26D1DD7F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20.27</w:t>
            </w:r>
          </w:p>
        </w:tc>
        <w:tc>
          <w:tcPr>
            <w:tcW w:w="1800" w:type="dxa"/>
            <w:tcBorders>
              <w:bottom w:val="single" w:sz="4" w:space="0" w:color="auto"/>
              <w:right w:val="nil"/>
            </w:tcBorders>
          </w:tcPr>
          <w:p w14:paraId="5D90BE93" w14:textId="5CBBA952" w:rsidR="00E46E65" w:rsidRPr="00AE440D" w:rsidRDefault="00001C8A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02</w:t>
            </w:r>
          </w:p>
        </w:tc>
      </w:tr>
    </w:tbl>
    <w:p w14:paraId="65927816" w14:textId="77777777" w:rsidR="00E46E65" w:rsidRPr="00AE440D" w:rsidRDefault="00E46E65">
      <w:pPr>
        <w:rPr>
          <w:rFonts w:asciiTheme="majorBidi" w:hAnsiTheme="majorBidi" w:cstheme="majorBidi"/>
          <w:sz w:val="24"/>
          <w:szCs w:val="24"/>
        </w:rPr>
      </w:pPr>
    </w:p>
    <w:sectPr w:rsidR="00E46E65" w:rsidRPr="00AE4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tDQwtTAwNzAxMzNX0lEKTi0uzszPAykwrAUA0/01RCwAAAA="/>
  </w:docVars>
  <w:rsids>
    <w:rsidRoot w:val="0021072A"/>
    <w:rsid w:val="00001C8A"/>
    <w:rsid w:val="0021072A"/>
    <w:rsid w:val="00AE440D"/>
    <w:rsid w:val="00E46E65"/>
    <w:rsid w:val="00ED091A"/>
    <w:rsid w:val="00FA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8A0BB"/>
  <w15:chartTrackingRefBased/>
  <w15:docId w15:val="{31797D34-2555-4B15-BA28-B201CDBE9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0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4</cp:revision>
  <dcterms:created xsi:type="dcterms:W3CDTF">2023-02-03T17:30:00Z</dcterms:created>
  <dcterms:modified xsi:type="dcterms:W3CDTF">2023-02-03T17:57:00Z</dcterms:modified>
</cp:coreProperties>
</file>